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0E67" w:rsidRDefault="006C2E6A" w:rsidP="006C2E6A">
      <w:pPr>
        <w:tabs>
          <w:tab w:val="left" w:pos="3270"/>
        </w:tabs>
        <w:spacing w:line="360" w:lineRule="auto"/>
        <w:jc w:val="center"/>
        <w:rPr>
          <w:bCs/>
        </w:rPr>
      </w:pPr>
      <w:r>
        <w:rPr>
          <w:noProof/>
          <w:color w:val="000000"/>
          <w:lang w:eastAsia="tr-TR"/>
        </w:rPr>
        <w:drawing>
          <wp:inline distT="0" distB="0" distL="0" distR="0">
            <wp:extent cx="2714625" cy="1247775"/>
            <wp:effectExtent l="0" t="0" r="9525" b="9525"/>
            <wp:docPr id="2" name="Resim 2" descr="C:\Users\İlknur\AppData\Local\Microsoft\Windows\INetCache\Content.Word\ESTÜ LOGO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İlknur\AppData\Local\Microsoft\Windows\INetCache\Content.Word\ESTÜ LOGO 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0E05" w:rsidRDefault="00210E05" w:rsidP="006C2E6A">
      <w:pPr>
        <w:pStyle w:val="stBilgi"/>
        <w:tabs>
          <w:tab w:val="clear" w:pos="4536"/>
          <w:tab w:val="left" w:pos="900"/>
          <w:tab w:val="center" w:pos="4500"/>
        </w:tabs>
        <w:rPr>
          <w:sz w:val="40"/>
        </w:rPr>
      </w:pPr>
    </w:p>
    <w:p w:rsidR="00A778BB" w:rsidRPr="006C2E6A" w:rsidRDefault="00A778BB" w:rsidP="006C2E6A">
      <w:pPr>
        <w:pStyle w:val="stBilgi"/>
        <w:tabs>
          <w:tab w:val="clear" w:pos="4536"/>
          <w:tab w:val="left" w:pos="900"/>
          <w:tab w:val="center" w:pos="4500"/>
        </w:tabs>
        <w:spacing w:line="360" w:lineRule="auto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     </w:t>
      </w:r>
      <w:proofErr w:type="spellStart"/>
      <w:r w:rsidR="00B52A95" w:rsidRPr="00635B20">
        <w:rPr>
          <w:sz w:val="40"/>
          <w:szCs w:val="40"/>
        </w:rPr>
        <w:t>Certificate</w:t>
      </w:r>
      <w:proofErr w:type="spellEnd"/>
      <w:r w:rsidR="00B52A95" w:rsidRPr="00635B20">
        <w:rPr>
          <w:sz w:val="40"/>
          <w:szCs w:val="40"/>
        </w:rPr>
        <w:t xml:space="preserve"> of </w:t>
      </w:r>
      <w:proofErr w:type="spellStart"/>
      <w:r w:rsidR="00B52A95" w:rsidRPr="00635B20">
        <w:rPr>
          <w:sz w:val="40"/>
          <w:szCs w:val="40"/>
        </w:rPr>
        <w:t>Arrival</w:t>
      </w:r>
      <w:proofErr w:type="spellEnd"/>
    </w:p>
    <w:p w:rsidR="00A778BB" w:rsidRPr="00635B20" w:rsidRDefault="00A778BB" w:rsidP="00635B20">
      <w:pPr>
        <w:pStyle w:val="stBilgi"/>
        <w:tabs>
          <w:tab w:val="clear" w:pos="4536"/>
          <w:tab w:val="left" w:pos="900"/>
          <w:tab w:val="center" w:pos="4500"/>
        </w:tabs>
        <w:spacing w:line="360" w:lineRule="auto"/>
      </w:pPr>
    </w:p>
    <w:tbl>
      <w:tblPr>
        <w:tblW w:w="9480" w:type="dxa"/>
        <w:tblInd w:w="-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80"/>
      </w:tblGrid>
      <w:tr w:rsidR="00B52A95" w:rsidRPr="00635B20" w:rsidTr="00635B20">
        <w:trPr>
          <w:trHeight w:val="2421"/>
        </w:trPr>
        <w:tc>
          <w:tcPr>
            <w:tcW w:w="9480" w:type="dxa"/>
          </w:tcPr>
          <w:p w:rsidR="00B52A95" w:rsidRPr="00635B20" w:rsidRDefault="00B52A95" w:rsidP="00635B20">
            <w:pPr>
              <w:spacing w:line="480" w:lineRule="auto"/>
            </w:pPr>
            <w:proofErr w:type="spellStart"/>
            <w:r w:rsidRPr="00635B20">
              <w:t>It</w:t>
            </w:r>
            <w:proofErr w:type="spellEnd"/>
            <w:r w:rsidRPr="00635B20">
              <w:t xml:space="preserve"> is </w:t>
            </w:r>
            <w:proofErr w:type="spellStart"/>
            <w:r w:rsidRPr="00635B20">
              <w:t>her</w:t>
            </w:r>
            <w:r w:rsidR="009C4842">
              <w:t>e</w:t>
            </w:r>
            <w:r w:rsidRPr="00635B20">
              <w:t>by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confirmed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that</w:t>
            </w:r>
            <w:proofErr w:type="spellEnd"/>
          </w:p>
          <w:p w:rsidR="00B52A95" w:rsidRPr="00635B20" w:rsidRDefault="00B52A95" w:rsidP="00635B20">
            <w:pPr>
              <w:spacing w:line="480" w:lineRule="auto"/>
            </w:pPr>
            <w:r w:rsidRPr="00635B20">
              <w:t>Name</w:t>
            </w:r>
            <w:r w:rsidR="00B34581">
              <w:t xml:space="preserve"> </w:t>
            </w:r>
            <w:proofErr w:type="spellStart"/>
            <w:r w:rsidR="00B34581">
              <w:t>Surname</w:t>
            </w:r>
            <w:proofErr w:type="spellEnd"/>
            <w:r w:rsidRPr="00635B20">
              <w:t>: __________________</w:t>
            </w:r>
          </w:p>
          <w:p w:rsidR="00B52A95" w:rsidRPr="00635B20" w:rsidRDefault="00B52A95" w:rsidP="00635B20">
            <w:pPr>
              <w:spacing w:line="480" w:lineRule="auto"/>
            </w:pPr>
            <w:proofErr w:type="spellStart"/>
            <w:r w:rsidRPr="00635B20">
              <w:t>Date</w:t>
            </w:r>
            <w:proofErr w:type="spellEnd"/>
            <w:r w:rsidRPr="00635B20">
              <w:t xml:space="preserve"> of </w:t>
            </w:r>
            <w:proofErr w:type="spellStart"/>
            <w:r w:rsidRPr="00635B20">
              <w:t>birth</w:t>
            </w:r>
            <w:proofErr w:type="spellEnd"/>
            <w:r w:rsidRPr="00635B20">
              <w:t>: ______________</w:t>
            </w:r>
          </w:p>
          <w:p w:rsidR="00B52A95" w:rsidRPr="00635B20" w:rsidRDefault="00B52A95" w:rsidP="00635B20">
            <w:pPr>
              <w:spacing w:line="480" w:lineRule="auto"/>
            </w:pPr>
            <w:r w:rsidRPr="00635B20">
              <w:t xml:space="preserve">Home </w:t>
            </w:r>
            <w:proofErr w:type="spellStart"/>
            <w:r w:rsidRPr="00635B20">
              <w:t>University</w:t>
            </w:r>
            <w:proofErr w:type="spellEnd"/>
            <w:r w:rsidRPr="00635B20">
              <w:t xml:space="preserve">: </w:t>
            </w:r>
            <w:proofErr w:type="spellStart"/>
            <w:r w:rsidR="00D07640">
              <w:t>Eskisehir</w:t>
            </w:r>
            <w:proofErr w:type="spellEnd"/>
            <w:r w:rsidR="00D07640">
              <w:t xml:space="preserve"> Technical</w:t>
            </w:r>
            <w:r w:rsidRPr="00635B20">
              <w:t xml:space="preserve"> </w:t>
            </w:r>
            <w:proofErr w:type="spellStart"/>
            <w:r w:rsidRPr="00635B20">
              <w:t>University</w:t>
            </w:r>
            <w:proofErr w:type="spellEnd"/>
          </w:p>
          <w:p w:rsidR="00B52A95" w:rsidRPr="00635B20" w:rsidRDefault="009C4842" w:rsidP="00635B20">
            <w:pPr>
              <w:spacing w:line="480" w:lineRule="auto"/>
            </w:pPr>
            <w:proofErr w:type="spellStart"/>
            <w:r>
              <w:t>A</w:t>
            </w:r>
            <w:bookmarkStart w:id="0" w:name="_GoBack"/>
            <w:bookmarkEnd w:id="0"/>
            <w:r w:rsidR="00B52A95" w:rsidRPr="00635B20">
              <w:t>rrived</w:t>
            </w:r>
            <w:proofErr w:type="spellEnd"/>
            <w:r w:rsidR="00B52A95" w:rsidRPr="00635B20">
              <w:t xml:space="preserve"> at </w:t>
            </w:r>
            <w:proofErr w:type="spellStart"/>
            <w:r w:rsidR="00B52A95" w:rsidRPr="00635B20">
              <w:t>our</w:t>
            </w:r>
            <w:proofErr w:type="spellEnd"/>
            <w:r w:rsidR="00B52A95" w:rsidRPr="00635B20">
              <w:t xml:space="preserve"> </w:t>
            </w:r>
            <w:proofErr w:type="spellStart"/>
            <w:r w:rsidR="00B52A95" w:rsidRPr="00635B20">
              <w:t>institution</w:t>
            </w:r>
            <w:proofErr w:type="spellEnd"/>
            <w:r w:rsidR="00B52A95" w:rsidRPr="00635B20">
              <w:t xml:space="preserve"> on (</w:t>
            </w:r>
            <w:proofErr w:type="spellStart"/>
            <w:r w:rsidR="00B52A95" w:rsidRPr="00635B20">
              <w:t>dd</w:t>
            </w:r>
            <w:proofErr w:type="spellEnd"/>
            <w:r w:rsidR="00B52A95" w:rsidRPr="00635B20">
              <w:t>/mm/yy): ________________</w:t>
            </w:r>
          </w:p>
          <w:p w:rsidR="00B52A95" w:rsidRPr="00635B20" w:rsidRDefault="00B52A95" w:rsidP="00635B20">
            <w:pPr>
              <w:spacing w:line="480" w:lineRule="auto"/>
              <w:rPr>
                <w:u w:val="single"/>
              </w:rPr>
            </w:pPr>
            <w:proofErr w:type="spellStart"/>
            <w:r w:rsidRPr="00635B20">
              <w:t>Will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probably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stay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until</w:t>
            </w:r>
            <w:proofErr w:type="spellEnd"/>
            <w:r w:rsidRPr="00635B20">
              <w:t xml:space="preserve"> (</w:t>
            </w:r>
            <w:proofErr w:type="spellStart"/>
            <w:r w:rsidRPr="00635B20">
              <w:t>dd</w:t>
            </w:r>
            <w:proofErr w:type="spellEnd"/>
            <w:r w:rsidRPr="00635B20">
              <w:t>/mm/yy): _________________</w:t>
            </w:r>
          </w:p>
        </w:tc>
      </w:tr>
    </w:tbl>
    <w:p w:rsidR="00B52A95" w:rsidRPr="00635B20" w:rsidRDefault="00B52A95" w:rsidP="00171233">
      <w:pPr>
        <w:spacing w:line="480" w:lineRule="auto"/>
      </w:pPr>
    </w:p>
    <w:tbl>
      <w:tblPr>
        <w:tblW w:w="971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2"/>
      </w:tblGrid>
      <w:tr w:rsidR="00B52A95" w:rsidRPr="00635B20" w:rsidTr="00171233">
        <w:trPr>
          <w:trHeight w:val="5190"/>
        </w:trPr>
        <w:tc>
          <w:tcPr>
            <w:tcW w:w="9712" w:type="dxa"/>
          </w:tcPr>
          <w:p w:rsidR="00B52A95" w:rsidRPr="00635B20" w:rsidRDefault="00210E05" w:rsidP="00635B20">
            <w:pPr>
              <w:spacing w:line="480" w:lineRule="auto"/>
            </w:pPr>
            <w:proofErr w:type="spellStart"/>
            <w:r w:rsidRPr="00635B20">
              <w:t>Receiving</w:t>
            </w:r>
            <w:proofErr w:type="spellEnd"/>
            <w:r w:rsidRPr="00635B20">
              <w:t xml:space="preserve"> </w:t>
            </w:r>
            <w:proofErr w:type="spellStart"/>
            <w:r w:rsidRPr="00635B20">
              <w:t>Organisation</w:t>
            </w:r>
            <w:proofErr w:type="spellEnd"/>
            <w:r w:rsidRPr="00635B20">
              <w:t>/Enterprise</w:t>
            </w:r>
            <w:r w:rsidR="00B52A95" w:rsidRPr="00635B20">
              <w:t>: 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proofErr w:type="spellStart"/>
            <w:r w:rsidRPr="00635B20">
              <w:t>Deparment</w:t>
            </w:r>
            <w:proofErr w:type="spellEnd"/>
            <w:r w:rsidRPr="00635B20">
              <w:t>: ______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r w:rsidRPr="00635B20">
              <w:t xml:space="preserve">Name of </w:t>
            </w:r>
            <w:proofErr w:type="spellStart"/>
            <w:r w:rsidRPr="00635B20">
              <w:t>Signatory</w:t>
            </w:r>
            <w:proofErr w:type="spellEnd"/>
            <w:r w:rsidRPr="00635B20">
              <w:t>: ______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proofErr w:type="spellStart"/>
            <w:r w:rsidRPr="00635B20">
              <w:t>Function</w:t>
            </w:r>
            <w:proofErr w:type="spellEnd"/>
            <w:r w:rsidRPr="00635B20">
              <w:t>: ______________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proofErr w:type="spellStart"/>
            <w:r w:rsidRPr="00635B20">
              <w:t>Place</w:t>
            </w:r>
            <w:proofErr w:type="spellEnd"/>
            <w:r w:rsidRPr="00635B20">
              <w:t xml:space="preserve">, </w:t>
            </w:r>
            <w:proofErr w:type="spellStart"/>
            <w:r w:rsidRPr="00635B20">
              <w:t>Date</w:t>
            </w:r>
            <w:proofErr w:type="spellEnd"/>
            <w:r w:rsidRPr="00635B20">
              <w:t>: ____________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r w:rsidRPr="00635B20">
              <w:t>Signature: ____________________________________</w:t>
            </w:r>
          </w:p>
          <w:p w:rsidR="00B52A95" w:rsidRPr="00635B20" w:rsidRDefault="00B52A95" w:rsidP="00635B20">
            <w:pPr>
              <w:spacing w:line="480" w:lineRule="auto"/>
            </w:pPr>
            <w:r w:rsidRPr="00635B20">
              <w:t xml:space="preserve">Stamp: </w:t>
            </w:r>
          </w:p>
        </w:tc>
      </w:tr>
    </w:tbl>
    <w:p w:rsidR="00990FA7" w:rsidRPr="00652F17" w:rsidRDefault="00990FA7" w:rsidP="007248D7">
      <w:pPr>
        <w:rPr>
          <w:color w:val="000000"/>
        </w:rPr>
      </w:pPr>
    </w:p>
    <w:sectPr w:rsidR="00990FA7" w:rsidRPr="00652F17" w:rsidSect="008D7F58">
      <w:headerReference w:type="default" r:id="rId9"/>
      <w:footerReference w:type="default" r:id="rId10"/>
      <w:pgSz w:w="11906" w:h="16838"/>
      <w:pgMar w:top="993" w:right="1418" w:bottom="1418" w:left="1418" w:header="993" w:footer="1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E94" w:rsidRDefault="000D3E94">
      <w:r>
        <w:separator/>
      </w:r>
    </w:p>
  </w:endnote>
  <w:endnote w:type="continuationSeparator" w:id="0">
    <w:p w:rsidR="000D3E94" w:rsidRDefault="000D3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5F5D" w:rsidRPr="00A12DF7" w:rsidRDefault="00587DF8" w:rsidP="00A12DF7">
    <w:pPr>
      <w:pStyle w:val="AltBilgi"/>
      <w:tabs>
        <w:tab w:val="clear" w:pos="9072"/>
        <w:tab w:val="left" w:pos="2835"/>
        <w:tab w:val="center" w:pos="4500"/>
      </w:tabs>
      <w:ind w:right="70"/>
      <w:rPr>
        <w:sz w:val="22"/>
        <w:szCs w:val="22"/>
      </w:rPr>
    </w:pPr>
    <w:r>
      <w:rPr>
        <w:noProof/>
        <w:sz w:val="22"/>
        <w:szCs w:val="22"/>
        <w:lang w:eastAsia="tr-T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19C872" wp14:editId="562BBFF0">
              <wp:simplePos x="0" y="0"/>
              <wp:positionH relativeFrom="column">
                <wp:posOffset>0</wp:posOffset>
              </wp:positionH>
              <wp:positionV relativeFrom="paragraph">
                <wp:posOffset>34290</wp:posOffset>
              </wp:positionV>
              <wp:extent cx="5715000" cy="0"/>
              <wp:effectExtent l="25400" t="21590" r="38100" b="4191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853D30" id="Line 3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7pt" to="450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" strokeweight="1.5pt"/>
          </w:pict>
        </mc:Fallback>
      </mc:AlternateContent>
    </w:r>
  </w:p>
  <w:p w:rsidR="00B55F5D" w:rsidRPr="00136162" w:rsidRDefault="00D07640" w:rsidP="00136162">
    <w:pPr>
      <w:pStyle w:val="AltBilgi"/>
      <w:tabs>
        <w:tab w:val="clear" w:pos="9072"/>
        <w:tab w:val="right" w:pos="9720"/>
      </w:tabs>
      <w:ind w:right="70"/>
      <w:jc w:val="center"/>
      <w:rPr>
        <w:sz w:val="18"/>
        <w:szCs w:val="18"/>
      </w:rPr>
    </w:pPr>
    <w:proofErr w:type="spellStart"/>
    <w:r>
      <w:rPr>
        <w:sz w:val="18"/>
        <w:szCs w:val="18"/>
      </w:rPr>
      <w:t>Eskisehir</w:t>
    </w:r>
    <w:proofErr w:type="spellEnd"/>
    <w:r>
      <w:rPr>
        <w:sz w:val="18"/>
        <w:szCs w:val="18"/>
      </w:rPr>
      <w:t xml:space="preserve"> Technical </w:t>
    </w:r>
    <w:proofErr w:type="spellStart"/>
    <w:r>
      <w:rPr>
        <w:sz w:val="18"/>
        <w:szCs w:val="18"/>
      </w:rPr>
      <w:t>University</w:t>
    </w:r>
    <w:proofErr w:type="spellEnd"/>
    <w:r>
      <w:rPr>
        <w:sz w:val="18"/>
        <w:szCs w:val="18"/>
      </w:rPr>
      <w:t xml:space="preserve"> İki Eylül</w:t>
    </w:r>
    <w:r w:rsidR="00B55F5D" w:rsidRPr="00136162">
      <w:rPr>
        <w:sz w:val="18"/>
        <w:szCs w:val="18"/>
      </w:rPr>
      <w:t xml:space="preserve"> </w:t>
    </w:r>
    <w:proofErr w:type="spellStart"/>
    <w:r w:rsidR="00B55F5D" w:rsidRPr="00136162">
      <w:rPr>
        <w:sz w:val="18"/>
        <w:szCs w:val="18"/>
      </w:rPr>
      <w:t>Campus</w:t>
    </w:r>
    <w:proofErr w:type="spellEnd"/>
    <w:r w:rsidR="00B55F5D" w:rsidRPr="00136162"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Rectorate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Building</w:t>
    </w:r>
    <w:proofErr w:type="spellEnd"/>
    <w:r>
      <w:rPr>
        <w:sz w:val="18"/>
        <w:szCs w:val="18"/>
      </w:rPr>
      <w:t xml:space="preserve"> 26555</w:t>
    </w:r>
    <w:r w:rsidR="00B55F5D" w:rsidRPr="00136162">
      <w:rPr>
        <w:sz w:val="18"/>
        <w:szCs w:val="18"/>
      </w:rPr>
      <w:t xml:space="preserve"> ESKİŞEHİR</w:t>
    </w:r>
  </w:p>
  <w:p w:rsidR="00B55F5D" w:rsidRPr="00136162" w:rsidRDefault="00B55F5D" w:rsidP="00136162">
    <w:pPr>
      <w:pStyle w:val="AltBilgi"/>
      <w:tabs>
        <w:tab w:val="clear" w:pos="9072"/>
        <w:tab w:val="right" w:pos="9720"/>
      </w:tabs>
      <w:ind w:right="70"/>
      <w:jc w:val="center"/>
      <w:rPr>
        <w:sz w:val="18"/>
        <w:szCs w:val="18"/>
      </w:rPr>
    </w:pPr>
    <w:r w:rsidRPr="00136162">
      <w:rPr>
        <w:sz w:val="18"/>
        <w:szCs w:val="18"/>
      </w:rPr>
      <w:t xml:space="preserve">Tel: +90 222 </w:t>
    </w:r>
    <w:r w:rsidR="00D07640">
      <w:rPr>
        <w:sz w:val="18"/>
        <w:szCs w:val="18"/>
      </w:rPr>
      <w:t>211 5717</w:t>
    </w:r>
    <w:r w:rsidRPr="00136162">
      <w:rPr>
        <w:sz w:val="18"/>
        <w:szCs w:val="18"/>
      </w:rPr>
      <w:t xml:space="preserve">, E-Mail: </w:t>
    </w:r>
    <w:hyperlink r:id="rId1" w:history="1">
      <w:r w:rsidR="00D07640" w:rsidRPr="006C7D01">
        <w:rPr>
          <w:rStyle w:val="Kpr"/>
          <w:sz w:val="18"/>
          <w:szCs w:val="18"/>
        </w:rPr>
        <w:t>uib@eskisehir.edu.tr</w:t>
      </w:r>
    </w:hyperlink>
    <w:r w:rsidR="00D07640">
      <w:rPr>
        <w:sz w:val="18"/>
        <w:szCs w:val="18"/>
      </w:rPr>
      <w:t xml:space="preserve">, </w:t>
    </w:r>
    <w:proofErr w:type="spellStart"/>
    <w:r w:rsidR="00D07640">
      <w:rPr>
        <w:sz w:val="18"/>
        <w:szCs w:val="18"/>
      </w:rPr>
      <w:t>Web:http</w:t>
    </w:r>
    <w:proofErr w:type="spellEnd"/>
    <w:r w:rsidR="00D07640">
      <w:rPr>
        <w:sz w:val="18"/>
        <w:szCs w:val="18"/>
      </w:rPr>
      <w:t>://www.uib.eskisehir</w:t>
    </w:r>
    <w:r w:rsidRPr="00136162">
      <w:rPr>
        <w:sz w:val="18"/>
        <w:szCs w:val="18"/>
      </w:rPr>
      <w:t>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E94" w:rsidRDefault="000D3E94">
      <w:r>
        <w:separator/>
      </w:r>
    </w:p>
  </w:footnote>
  <w:footnote w:type="continuationSeparator" w:id="0">
    <w:p w:rsidR="000D3E94" w:rsidRDefault="000D3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5F5D" w:rsidRPr="00DF73BD" w:rsidRDefault="00B55F5D" w:rsidP="00B34581">
    <w:pPr>
      <w:pStyle w:val="stBilgi"/>
      <w:tabs>
        <w:tab w:val="clear" w:pos="4536"/>
        <w:tab w:val="left" w:pos="900"/>
        <w:tab w:val="center" w:pos="4500"/>
      </w:tabs>
      <w:jc w:val="both"/>
    </w:pPr>
  </w:p>
  <w:p w:rsidR="00B55F5D" w:rsidRDefault="00B55F5D" w:rsidP="00D076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2D61C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LY0sLC0MDO0MDNV0lEKTi0uzszPAykwrAUAiFsYmCwAAAA="/>
  </w:docVars>
  <w:rsids>
    <w:rsidRoot w:val="000A15BE"/>
    <w:rsid w:val="000000A4"/>
    <w:rsid w:val="00002290"/>
    <w:rsid w:val="00011122"/>
    <w:rsid w:val="00016966"/>
    <w:rsid w:val="00016BE0"/>
    <w:rsid w:val="00017D74"/>
    <w:rsid w:val="00020257"/>
    <w:rsid w:val="0002278D"/>
    <w:rsid w:val="00026F8F"/>
    <w:rsid w:val="00027464"/>
    <w:rsid w:val="0003100F"/>
    <w:rsid w:val="000321C5"/>
    <w:rsid w:val="00037DEC"/>
    <w:rsid w:val="000402B4"/>
    <w:rsid w:val="00040732"/>
    <w:rsid w:val="00043922"/>
    <w:rsid w:val="0004472C"/>
    <w:rsid w:val="00045CF9"/>
    <w:rsid w:val="00051AC3"/>
    <w:rsid w:val="000528A9"/>
    <w:rsid w:val="00052FFE"/>
    <w:rsid w:val="0005500C"/>
    <w:rsid w:val="0005524E"/>
    <w:rsid w:val="000562ED"/>
    <w:rsid w:val="00056A97"/>
    <w:rsid w:val="00056EB1"/>
    <w:rsid w:val="0006146A"/>
    <w:rsid w:val="0006204F"/>
    <w:rsid w:val="00062CA9"/>
    <w:rsid w:val="00066020"/>
    <w:rsid w:val="00066E87"/>
    <w:rsid w:val="00066F0B"/>
    <w:rsid w:val="00071859"/>
    <w:rsid w:val="000719C0"/>
    <w:rsid w:val="00071A87"/>
    <w:rsid w:val="00073E70"/>
    <w:rsid w:val="0007761B"/>
    <w:rsid w:val="00081400"/>
    <w:rsid w:val="0008191D"/>
    <w:rsid w:val="00081CFC"/>
    <w:rsid w:val="00082388"/>
    <w:rsid w:val="00090247"/>
    <w:rsid w:val="00093FB8"/>
    <w:rsid w:val="000A0F07"/>
    <w:rsid w:val="000A15BE"/>
    <w:rsid w:val="000A15E2"/>
    <w:rsid w:val="000B397E"/>
    <w:rsid w:val="000C5AD7"/>
    <w:rsid w:val="000C6476"/>
    <w:rsid w:val="000D2B92"/>
    <w:rsid w:val="000D31B1"/>
    <w:rsid w:val="000D3E94"/>
    <w:rsid w:val="000D4528"/>
    <w:rsid w:val="000E337A"/>
    <w:rsid w:val="000E4224"/>
    <w:rsid w:val="000E564A"/>
    <w:rsid w:val="000F27AE"/>
    <w:rsid w:val="000F2D50"/>
    <w:rsid w:val="00104E92"/>
    <w:rsid w:val="001078DB"/>
    <w:rsid w:val="00115096"/>
    <w:rsid w:val="00123FF1"/>
    <w:rsid w:val="00124200"/>
    <w:rsid w:val="00124639"/>
    <w:rsid w:val="001325D1"/>
    <w:rsid w:val="00136162"/>
    <w:rsid w:val="00136783"/>
    <w:rsid w:val="00137565"/>
    <w:rsid w:val="00142B7F"/>
    <w:rsid w:val="00143108"/>
    <w:rsid w:val="00145434"/>
    <w:rsid w:val="001456EC"/>
    <w:rsid w:val="00145D3B"/>
    <w:rsid w:val="00146453"/>
    <w:rsid w:val="00146BB6"/>
    <w:rsid w:val="00146F40"/>
    <w:rsid w:val="001479A9"/>
    <w:rsid w:val="00147E2D"/>
    <w:rsid w:val="00147ED5"/>
    <w:rsid w:val="00152814"/>
    <w:rsid w:val="00153A94"/>
    <w:rsid w:val="001546CB"/>
    <w:rsid w:val="00156476"/>
    <w:rsid w:val="00160C4E"/>
    <w:rsid w:val="001622CA"/>
    <w:rsid w:val="00164AE4"/>
    <w:rsid w:val="001668E3"/>
    <w:rsid w:val="001670B7"/>
    <w:rsid w:val="00171233"/>
    <w:rsid w:val="001731D8"/>
    <w:rsid w:val="001743AC"/>
    <w:rsid w:val="00186AC9"/>
    <w:rsid w:val="00187CA1"/>
    <w:rsid w:val="00192040"/>
    <w:rsid w:val="001930B6"/>
    <w:rsid w:val="0019593A"/>
    <w:rsid w:val="001B1AA5"/>
    <w:rsid w:val="001B31E3"/>
    <w:rsid w:val="001B6429"/>
    <w:rsid w:val="001B664C"/>
    <w:rsid w:val="001C2760"/>
    <w:rsid w:val="001C5039"/>
    <w:rsid w:val="001C66C4"/>
    <w:rsid w:val="001D066B"/>
    <w:rsid w:val="001D0D80"/>
    <w:rsid w:val="001D7A37"/>
    <w:rsid w:val="001E1B6D"/>
    <w:rsid w:val="001E25A6"/>
    <w:rsid w:val="001E4DFC"/>
    <w:rsid w:val="001F4ACC"/>
    <w:rsid w:val="001F6798"/>
    <w:rsid w:val="001F705A"/>
    <w:rsid w:val="002052DD"/>
    <w:rsid w:val="00210049"/>
    <w:rsid w:val="00210E05"/>
    <w:rsid w:val="00216437"/>
    <w:rsid w:val="00217B86"/>
    <w:rsid w:val="00221254"/>
    <w:rsid w:val="00221BB7"/>
    <w:rsid w:val="00224A7C"/>
    <w:rsid w:val="00224F61"/>
    <w:rsid w:val="0022515D"/>
    <w:rsid w:val="00226A4E"/>
    <w:rsid w:val="0023397D"/>
    <w:rsid w:val="002342A6"/>
    <w:rsid w:val="00235C06"/>
    <w:rsid w:val="00244788"/>
    <w:rsid w:val="002522BC"/>
    <w:rsid w:val="00252F94"/>
    <w:rsid w:val="00253929"/>
    <w:rsid w:val="00260904"/>
    <w:rsid w:val="0026198B"/>
    <w:rsid w:val="0026218C"/>
    <w:rsid w:val="00262B08"/>
    <w:rsid w:val="00265BE9"/>
    <w:rsid w:val="00266A19"/>
    <w:rsid w:val="00272F7B"/>
    <w:rsid w:val="002736E7"/>
    <w:rsid w:val="00276EDA"/>
    <w:rsid w:val="00281945"/>
    <w:rsid w:val="0028465C"/>
    <w:rsid w:val="002873A4"/>
    <w:rsid w:val="00290745"/>
    <w:rsid w:val="0029517C"/>
    <w:rsid w:val="00297BC0"/>
    <w:rsid w:val="002A1A01"/>
    <w:rsid w:val="002B1074"/>
    <w:rsid w:val="002B180B"/>
    <w:rsid w:val="002B1A1A"/>
    <w:rsid w:val="002B1EF5"/>
    <w:rsid w:val="002B3BC7"/>
    <w:rsid w:val="002D604F"/>
    <w:rsid w:val="002E15A0"/>
    <w:rsid w:val="002F0D06"/>
    <w:rsid w:val="002F1B6C"/>
    <w:rsid w:val="002F48C6"/>
    <w:rsid w:val="002F6EE4"/>
    <w:rsid w:val="00302EC7"/>
    <w:rsid w:val="00304748"/>
    <w:rsid w:val="00307B89"/>
    <w:rsid w:val="003109DC"/>
    <w:rsid w:val="00312E58"/>
    <w:rsid w:val="003152A8"/>
    <w:rsid w:val="0031687C"/>
    <w:rsid w:val="003179AC"/>
    <w:rsid w:val="0032071E"/>
    <w:rsid w:val="00321E87"/>
    <w:rsid w:val="00327D00"/>
    <w:rsid w:val="00327DA6"/>
    <w:rsid w:val="0033257B"/>
    <w:rsid w:val="00334091"/>
    <w:rsid w:val="00334943"/>
    <w:rsid w:val="00343661"/>
    <w:rsid w:val="00345CD1"/>
    <w:rsid w:val="00345D9A"/>
    <w:rsid w:val="00346909"/>
    <w:rsid w:val="00354FD9"/>
    <w:rsid w:val="003553E5"/>
    <w:rsid w:val="003556FA"/>
    <w:rsid w:val="0036142F"/>
    <w:rsid w:val="003625E7"/>
    <w:rsid w:val="00362F3D"/>
    <w:rsid w:val="00362FAE"/>
    <w:rsid w:val="00363660"/>
    <w:rsid w:val="003658CC"/>
    <w:rsid w:val="00371226"/>
    <w:rsid w:val="00373680"/>
    <w:rsid w:val="0037517B"/>
    <w:rsid w:val="0037776B"/>
    <w:rsid w:val="003824C7"/>
    <w:rsid w:val="00382A35"/>
    <w:rsid w:val="0038491A"/>
    <w:rsid w:val="00390110"/>
    <w:rsid w:val="00391F5F"/>
    <w:rsid w:val="00395977"/>
    <w:rsid w:val="0039633D"/>
    <w:rsid w:val="003A0EA9"/>
    <w:rsid w:val="003A1307"/>
    <w:rsid w:val="003A1B05"/>
    <w:rsid w:val="003A3324"/>
    <w:rsid w:val="003A6CC6"/>
    <w:rsid w:val="003B77AB"/>
    <w:rsid w:val="003B7BF5"/>
    <w:rsid w:val="003C1437"/>
    <w:rsid w:val="003C3FF9"/>
    <w:rsid w:val="003C4778"/>
    <w:rsid w:val="003D1034"/>
    <w:rsid w:val="003D1607"/>
    <w:rsid w:val="003D1A12"/>
    <w:rsid w:val="003E452F"/>
    <w:rsid w:val="003F010A"/>
    <w:rsid w:val="003F1944"/>
    <w:rsid w:val="003F1F43"/>
    <w:rsid w:val="003F2307"/>
    <w:rsid w:val="003F59E4"/>
    <w:rsid w:val="003F6584"/>
    <w:rsid w:val="00402AD8"/>
    <w:rsid w:val="00410F70"/>
    <w:rsid w:val="00413755"/>
    <w:rsid w:val="0041623E"/>
    <w:rsid w:val="00423135"/>
    <w:rsid w:val="004245CE"/>
    <w:rsid w:val="00425FA4"/>
    <w:rsid w:val="00427FEE"/>
    <w:rsid w:val="00431881"/>
    <w:rsid w:val="00432C80"/>
    <w:rsid w:val="00442573"/>
    <w:rsid w:val="004504FF"/>
    <w:rsid w:val="0045058E"/>
    <w:rsid w:val="00451829"/>
    <w:rsid w:val="004616AE"/>
    <w:rsid w:val="004633FC"/>
    <w:rsid w:val="004654BF"/>
    <w:rsid w:val="004759B5"/>
    <w:rsid w:val="0047791A"/>
    <w:rsid w:val="00485E98"/>
    <w:rsid w:val="004A0A64"/>
    <w:rsid w:val="004A50A0"/>
    <w:rsid w:val="004A6E57"/>
    <w:rsid w:val="004A7DD7"/>
    <w:rsid w:val="004B079C"/>
    <w:rsid w:val="004B53B3"/>
    <w:rsid w:val="004B7544"/>
    <w:rsid w:val="004C4C12"/>
    <w:rsid w:val="004C57E6"/>
    <w:rsid w:val="004D026C"/>
    <w:rsid w:val="004D6BA1"/>
    <w:rsid w:val="004E67BD"/>
    <w:rsid w:val="004E6EA5"/>
    <w:rsid w:val="004E725E"/>
    <w:rsid w:val="004F24FF"/>
    <w:rsid w:val="004F2D96"/>
    <w:rsid w:val="004F31BD"/>
    <w:rsid w:val="004F56F0"/>
    <w:rsid w:val="00507EF7"/>
    <w:rsid w:val="00510BBD"/>
    <w:rsid w:val="00512B7D"/>
    <w:rsid w:val="005141C9"/>
    <w:rsid w:val="00516A27"/>
    <w:rsid w:val="00517648"/>
    <w:rsid w:val="00517691"/>
    <w:rsid w:val="00520A21"/>
    <w:rsid w:val="0052349C"/>
    <w:rsid w:val="005240A4"/>
    <w:rsid w:val="00525459"/>
    <w:rsid w:val="005303DF"/>
    <w:rsid w:val="00530E67"/>
    <w:rsid w:val="00532118"/>
    <w:rsid w:val="00533172"/>
    <w:rsid w:val="00536620"/>
    <w:rsid w:val="00543145"/>
    <w:rsid w:val="00551B6E"/>
    <w:rsid w:val="0055376B"/>
    <w:rsid w:val="005608A1"/>
    <w:rsid w:val="00564ACA"/>
    <w:rsid w:val="00565986"/>
    <w:rsid w:val="00565B18"/>
    <w:rsid w:val="00572D8F"/>
    <w:rsid w:val="00574F48"/>
    <w:rsid w:val="005753C4"/>
    <w:rsid w:val="00581386"/>
    <w:rsid w:val="00581BA5"/>
    <w:rsid w:val="00582989"/>
    <w:rsid w:val="00587890"/>
    <w:rsid w:val="00587DF8"/>
    <w:rsid w:val="0059380B"/>
    <w:rsid w:val="00595B5D"/>
    <w:rsid w:val="005C18CE"/>
    <w:rsid w:val="005C1AE3"/>
    <w:rsid w:val="005C2CE5"/>
    <w:rsid w:val="005C7110"/>
    <w:rsid w:val="005D0F5E"/>
    <w:rsid w:val="005D62E7"/>
    <w:rsid w:val="005D76C5"/>
    <w:rsid w:val="005D7925"/>
    <w:rsid w:val="005D7AB8"/>
    <w:rsid w:val="005E0664"/>
    <w:rsid w:val="005E2723"/>
    <w:rsid w:val="005E6239"/>
    <w:rsid w:val="005F1A31"/>
    <w:rsid w:val="005F2A50"/>
    <w:rsid w:val="005F4C23"/>
    <w:rsid w:val="005F6D7B"/>
    <w:rsid w:val="00605DED"/>
    <w:rsid w:val="00614A90"/>
    <w:rsid w:val="006162D3"/>
    <w:rsid w:val="00616657"/>
    <w:rsid w:val="0062190D"/>
    <w:rsid w:val="006259C0"/>
    <w:rsid w:val="0062681E"/>
    <w:rsid w:val="006271E1"/>
    <w:rsid w:val="006328B1"/>
    <w:rsid w:val="0063305D"/>
    <w:rsid w:val="00633849"/>
    <w:rsid w:val="00635B20"/>
    <w:rsid w:val="00636858"/>
    <w:rsid w:val="00641459"/>
    <w:rsid w:val="00646A38"/>
    <w:rsid w:val="00650652"/>
    <w:rsid w:val="006515BB"/>
    <w:rsid w:val="00652F17"/>
    <w:rsid w:val="00654148"/>
    <w:rsid w:val="00655DF6"/>
    <w:rsid w:val="0065795C"/>
    <w:rsid w:val="006604C9"/>
    <w:rsid w:val="0066128C"/>
    <w:rsid w:val="00662181"/>
    <w:rsid w:val="00665F21"/>
    <w:rsid w:val="006665D8"/>
    <w:rsid w:val="006672AF"/>
    <w:rsid w:val="006678EF"/>
    <w:rsid w:val="006722D1"/>
    <w:rsid w:val="00675E57"/>
    <w:rsid w:val="00681E76"/>
    <w:rsid w:val="006820DD"/>
    <w:rsid w:val="006835E9"/>
    <w:rsid w:val="00683E45"/>
    <w:rsid w:val="006855D2"/>
    <w:rsid w:val="006909A3"/>
    <w:rsid w:val="00692089"/>
    <w:rsid w:val="0069295A"/>
    <w:rsid w:val="006955F4"/>
    <w:rsid w:val="006A259A"/>
    <w:rsid w:val="006A276C"/>
    <w:rsid w:val="006A4E73"/>
    <w:rsid w:val="006A6D1E"/>
    <w:rsid w:val="006A7566"/>
    <w:rsid w:val="006B36C5"/>
    <w:rsid w:val="006B36D1"/>
    <w:rsid w:val="006C2E6A"/>
    <w:rsid w:val="006C5219"/>
    <w:rsid w:val="006C579A"/>
    <w:rsid w:val="006D21A5"/>
    <w:rsid w:val="006D4E99"/>
    <w:rsid w:val="006D5534"/>
    <w:rsid w:val="006E11B2"/>
    <w:rsid w:val="006E4E25"/>
    <w:rsid w:val="006E61B1"/>
    <w:rsid w:val="006E76CD"/>
    <w:rsid w:val="006F03C6"/>
    <w:rsid w:val="006F152E"/>
    <w:rsid w:val="006F6D17"/>
    <w:rsid w:val="00705132"/>
    <w:rsid w:val="007110EB"/>
    <w:rsid w:val="00711F5F"/>
    <w:rsid w:val="00713072"/>
    <w:rsid w:val="0071382F"/>
    <w:rsid w:val="00714B68"/>
    <w:rsid w:val="00714BF2"/>
    <w:rsid w:val="007248D7"/>
    <w:rsid w:val="007266A4"/>
    <w:rsid w:val="00727E0A"/>
    <w:rsid w:val="00730D40"/>
    <w:rsid w:val="0073274F"/>
    <w:rsid w:val="00732F45"/>
    <w:rsid w:val="00747433"/>
    <w:rsid w:val="00747495"/>
    <w:rsid w:val="0075074A"/>
    <w:rsid w:val="0075189C"/>
    <w:rsid w:val="00752BD7"/>
    <w:rsid w:val="007536CF"/>
    <w:rsid w:val="00753C04"/>
    <w:rsid w:val="007544DB"/>
    <w:rsid w:val="00755B45"/>
    <w:rsid w:val="0076022E"/>
    <w:rsid w:val="00764DC3"/>
    <w:rsid w:val="00767977"/>
    <w:rsid w:val="00770D97"/>
    <w:rsid w:val="007712E8"/>
    <w:rsid w:val="00775AE3"/>
    <w:rsid w:val="00775F2E"/>
    <w:rsid w:val="00776D28"/>
    <w:rsid w:val="00776E2C"/>
    <w:rsid w:val="0078628A"/>
    <w:rsid w:val="00790DD8"/>
    <w:rsid w:val="00792795"/>
    <w:rsid w:val="007938A6"/>
    <w:rsid w:val="00794BDE"/>
    <w:rsid w:val="00794FD0"/>
    <w:rsid w:val="0079653A"/>
    <w:rsid w:val="007A3272"/>
    <w:rsid w:val="007A52C6"/>
    <w:rsid w:val="007A5D11"/>
    <w:rsid w:val="007A6B97"/>
    <w:rsid w:val="007B3150"/>
    <w:rsid w:val="007B473F"/>
    <w:rsid w:val="007B4D72"/>
    <w:rsid w:val="007B6E3E"/>
    <w:rsid w:val="007C50E0"/>
    <w:rsid w:val="007C6C60"/>
    <w:rsid w:val="007C7233"/>
    <w:rsid w:val="007D51AD"/>
    <w:rsid w:val="007D6B50"/>
    <w:rsid w:val="007D7C69"/>
    <w:rsid w:val="007E16BB"/>
    <w:rsid w:val="007E7D14"/>
    <w:rsid w:val="007E7D22"/>
    <w:rsid w:val="007F1A6E"/>
    <w:rsid w:val="007F1DEC"/>
    <w:rsid w:val="0080193F"/>
    <w:rsid w:val="008031E8"/>
    <w:rsid w:val="008066A0"/>
    <w:rsid w:val="00815A89"/>
    <w:rsid w:val="00815DB6"/>
    <w:rsid w:val="00817B81"/>
    <w:rsid w:val="00824420"/>
    <w:rsid w:val="00824D04"/>
    <w:rsid w:val="00831FBF"/>
    <w:rsid w:val="00840B0F"/>
    <w:rsid w:val="00842F76"/>
    <w:rsid w:val="00844B30"/>
    <w:rsid w:val="008508C6"/>
    <w:rsid w:val="008516AF"/>
    <w:rsid w:val="00853FD6"/>
    <w:rsid w:val="00854D23"/>
    <w:rsid w:val="008564E7"/>
    <w:rsid w:val="0085704B"/>
    <w:rsid w:val="00857C1D"/>
    <w:rsid w:val="008606C7"/>
    <w:rsid w:val="00871DA9"/>
    <w:rsid w:val="00872EF4"/>
    <w:rsid w:val="00875DA4"/>
    <w:rsid w:val="00876D6F"/>
    <w:rsid w:val="00886F9C"/>
    <w:rsid w:val="00887110"/>
    <w:rsid w:val="0088763A"/>
    <w:rsid w:val="008947E0"/>
    <w:rsid w:val="008955B6"/>
    <w:rsid w:val="008A4BF7"/>
    <w:rsid w:val="008A647F"/>
    <w:rsid w:val="008A7298"/>
    <w:rsid w:val="008B0531"/>
    <w:rsid w:val="008B144B"/>
    <w:rsid w:val="008B384E"/>
    <w:rsid w:val="008B3BA0"/>
    <w:rsid w:val="008B4DD5"/>
    <w:rsid w:val="008B676D"/>
    <w:rsid w:val="008B7796"/>
    <w:rsid w:val="008C0034"/>
    <w:rsid w:val="008C2F59"/>
    <w:rsid w:val="008C3271"/>
    <w:rsid w:val="008D1BF8"/>
    <w:rsid w:val="008D2C22"/>
    <w:rsid w:val="008D4273"/>
    <w:rsid w:val="008D567F"/>
    <w:rsid w:val="008D56D3"/>
    <w:rsid w:val="008D7F58"/>
    <w:rsid w:val="008E02DD"/>
    <w:rsid w:val="008E2F7C"/>
    <w:rsid w:val="008F00C5"/>
    <w:rsid w:val="008F2C26"/>
    <w:rsid w:val="008F3FFB"/>
    <w:rsid w:val="008F5C32"/>
    <w:rsid w:val="008F7E54"/>
    <w:rsid w:val="00900957"/>
    <w:rsid w:val="00901187"/>
    <w:rsid w:val="00904964"/>
    <w:rsid w:val="00913486"/>
    <w:rsid w:val="00916BD4"/>
    <w:rsid w:val="009219B3"/>
    <w:rsid w:val="009257D3"/>
    <w:rsid w:val="00926C89"/>
    <w:rsid w:val="00931E69"/>
    <w:rsid w:val="00935656"/>
    <w:rsid w:val="00950C85"/>
    <w:rsid w:val="00951519"/>
    <w:rsid w:val="00951597"/>
    <w:rsid w:val="00952269"/>
    <w:rsid w:val="00955B68"/>
    <w:rsid w:val="00956C67"/>
    <w:rsid w:val="00972A72"/>
    <w:rsid w:val="009732C9"/>
    <w:rsid w:val="00976304"/>
    <w:rsid w:val="00980CFC"/>
    <w:rsid w:val="00984898"/>
    <w:rsid w:val="00984DFC"/>
    <w:rsid w:val="00990FA7"/>
    <w:rsid w:val="00991B22"/>
    <w:rsid w:val="00997E70"/>
    <w:rsid w:val="009A17E3"/>
    <w:rsid w:val="009B2AD8"/>
    <w:rsid w:val="009B4D4F"/>
    <w:rsid w:val="009B57D6"/>
    <w:rsid w:val="009C2188"/>
    <w:rsid w:val="009C276F"/>
    <w:rsid w:val="009C27A7"/>
    <w:rsid w:val="009C3A1C"/>
    <w:rsid w:val="009C3DFD"/>
    <w:rsid w:val="009C4432"/>
    <w:rsid w:val="009C4842"/>
    <w:rsid w:val="009D0518"/>
    <w:rsid w:val="009D7E8A"/>
    <w:rsid w:val="009E224C"/>
    <w:rsid w:val="009E417D"/>
    <w:rsid w:val="009F2B62"/>
    <w:rsid w:val="009F4710"/>
    <w:rsid w:val="00A03B87"/>
    <w:rsid w:val="00A047B0"/>
    <w:rsid w:val="00A10BBB"/>
    <w:rsid w:val="00A1118E"/>
    <w:rsid w:val="00A12243"/>
    <w:rsid w:val="00A12DF7"/>
    <w:rsid w:val="00A2107E"/>
    <w:rsid w:val="00A21876"/>
    <w:rsid w:val="00A27428"/>
    <w:rsid w:val="00A27FA7"/>
    <w:rsid w:val="00A3096C"/>
    <w:rsid w:val="00A3641D"/>
    <w:rsid w:val="00A40380"/>
    <w:rsid w:val="00A40E2B"/>
    <w:rsid w:val="00A43519"/>
    <w:rsid w:val="00A43B66"/>
    <w:rsid w:val="00A43E9F"/>
    <w:rsid w:val="00A4575A"/>
    <w:rsid w:val="00A64DF7"/>
    <w:rsid w:val="00A661A1"/>
    <w:rsid w:val="00A67279"/>
    <w:rsid w:val="00A767ED"/>
    <w:rsid w:val="00A778BB"/>
    <w:rsid w:val="00A8025C"/>
    <w:rsid w:val="00A83F5C"/>
    <w:rsid w:val="00A861AB"/>
    <w:rsid w:val="00A86F0F"/>
    <w:rsid w:val="00A87C72"/>
    <w:rsid w:val="00A97206"/>
    <w:rsid w:val="00AA02C7"/>
    <w:rsid w:val="00AA2FF0"/>
    <w:rsid w:val="00AA6330"/>
    <w:rsid w:val="00AA7F5F"/>
    <w:rsid w:val="00AB0754"/>
    <w:rsid w:val="00AB3814"/>
    <w:rsid w:val="00AB3B93"/>
    <w:rsid w:val="00AB4623"/>
    <w:rsid w:val="00AB6ED6"/>
    <w:rsid w:val="00AC044F"/>
    <w:rsid w:val="00AC2F77"/>
    <w:rsid w:val="00AC3B0F"/>
    <w:rsid w:val="00AC4C58"/>
    <w:rsid w:val="00AC5E70"/>
    <w:rsid w:val="00AC6413"/>
    <w:rsid w:val="00AC6630"/>
    <w:rsid w:val="00AD0C37"/>
    <w:rsid w:val="00AD2184"/>
    <w:rsid w:val="00AF14C5"/>
    <w:rsid w:val="00AF33D2"/>
    <w:rsid w:val="00AF62FD"/>
    <w:rsid w:val="00AF6773"/>
    <w:rsid w:val="00AF75FA"/>
    <w:rsid w:val="00B028AA"/>
    <w:rsid w:val="00B04BEF"/>
    <w:rsid w:val="00B04DCF"/>
    <w:rsid w:val="00B10215"/>
    <w:rsid w:val="00B10CA3"/>
    <w:rsid w:val="00B22A34"/>
    <w:rsid w:val="00B243DE"/>
    <w:rsid w:val="00B251DA"/>
    <w:rsid w:val="00B25937"/>
    <w:rsid w:val="00B3253E"/>
    <w:rsid w:val="00B34581"/>
    <w:rsid w:val="00B354F4"/>
    <w:rsid w:val="00B37B3E"/>
    <w:rsid w:val="00B4336A"/>
    <w:rsid w:val="00B43F5C"/>
    <w:rsid w:val="00B509BF"/>
    <w:rsid w:val="00B52A95"/>
    <w:rsid w:val="00B55F5D"/>
    <w:rsid w:val="00B57CC8"/>
    <w:rsid w:val="00B63282"/>
    <w:rsid w:val="00B667A2"/>
    <w:rsid w:val="00B85F83"/>
    <w:rsid w:val="00B8727F"/>
    <w:rsid w:val="00BA48F3"/>
    <w:rsid w:val="00BA643C"/>
    <w:rsid w:val="00BC66FF"/>
    <w:rsid w:val="00BD249E"/>
    <w:rsid w:val="00BE0C66"/>
    <w:rsid w:val="00BE1BF4"/>
    <w:rsid w:val="00BE627A"/>
    <w:rsid w:val="00BF1221"/>
    <w:rsid w:val="00BF3EBB"/>
    <w:rsid w:val="00BF44F3"/>
    <w:rsid w:val="00C006FE"/>
    <w:rsid w:val="00C033B3"/>
    <w:rsid w:val="00C03EB4"/>
    <w:rsid w:val="00C05C54"/>
    <w:rsid w:val="00C10571"/>
    <w:rsid w:val="00C12F68"/>
    <w:rsid w:val="00C163EC"/>
    <w:rsid w:val="00C16795"/>
    <w:rsid w:val="00C2013D"/>
    <w:rsid w:val="00C27E70"/>
    <w:rsid w:val="00C30344"/>
    <w:rsid w:val="00C45DD7"/>
    <w:rsid w:val="00C57977"/>
    <w:rsid w:val="00C61034"/>
    <w:rsid w:val="00C62BD0"/>
    <w:rsid w:val="00C637FE"/>
    <w:rsid w:val="00C67311"/>
    <w:rsid w:val="00C70CAF"/>
    <w:rsid w:val="00C72460"/>
    <w:rsid w:val="00C759C1"/>
    <w:rsid w:val="00C8652F"/>
    <w:rsid w:val="00C87838"/>
    <w:rsid w:val="00C90E64"/>
    <w:rsid w:val="00C9208F"/>
    <w:rsid w:val="00C9209F"/>
    <w:rsid w:val="00C92218"/>
    <w:rsid w:val="00CA0470"/>
    <w:rsid w:val="00CA1327"/>
    <w:rsid w:val="00CA4A07"/>
    <w:rsid w:val="00CA5A50"/>
    <w:rsid w:val="00CC00D2"/>
    <w:rsid w:val="00CC29AF"/>
    <w:rsid w:val="00CC38F5"/>
    <w:rsid w:val="00CC4BCC"/>
    <w:rsid w:val="00CC6BB3"/>
    <w:rsid w:val="00CC6C81"/>
    <w:rsid w:val="00CC71CB"/>
    <w:rsid w:val="00CD0FF4"/>
    <w:rsid w:val="00CD4A6B"/>
    <w:rsid w:val="00CE28C9"/>
    <w:rsid w:val="00CE7EF1"/>
    <w:rsid w:val="00CF2AA6"/>
    <w:rsid w:val="00CF3D39"/>
    <w:rsid w:val="00CF4894"/>
    <w:rsid w:val="00CF4AD9"/>
    <w:rsid w:val="00CF51FB"/>
    <w:rsid w:val="00D023DE"/>
    <w:rsid w:val="00D038A5"/>
    <w:rsid w:val="00D04AD8"/>
    <w:rsid w:val="00D06B5A"/>
    <w:rsid w:val="00D07640"/>
    <w:rsid w:val="00D100C6"/>
    <w:rsid w:val="00D11AE0"/>
    <w:rsid w:val="00D1237E"/>
    <w:rsid w:val="00D14C4F"/>
    <w:rsid w:val="00D1525B"/>
    <w:rsid w:val="00D20115"/>
    <w:rsid w:val="00D2148E"/>
    <w:rsid w:val="00D2392D"/>
    <w:rsid w:val="00D277CB"/>
    <w:rsid w:val="00D30B0E"/>
    <w:rsid w:val="00D36633"/>
    <w:rsid w:val="00D36B52"/>
    <w:rsid w:val="00D517C5"/>
    <w:rsid w:val="00D524C8"/>
    <w:rsid w:val="00D52684"/>
    <w:rsid w:val="00D578B4"/>
    <w:rsid w:val="00D73902"/>
    <w:rsid w:val="00D803E0"/>
    <w:rsid w:val="00D81764"/>
    <w:rsid w:val="00D82474"/>
    <w:rsid w:val="00D83F0F"/>
    <w:rsid w:val="00D928FA"/>
    <w:rsid w:val="00D95F70"/>
    <w:rsid w:val="00D974C0"/>
    <w:rsid w:val="00DA1A25"/>
    <w:rsid w:val="00DB152A"/>
    <w:rsid w:val="00DB3556"/>
    <w:rsid w:val="00DB67A1"/>
    <w:rsid w:val="00DC3C34"/>
    <w:rsid w:val="00DC7AEA"/>
    <w:rsid w:val="00DD084B"/>
    <w:rsid w:val="00DD3ADC"/>
    <w:rsid w:val="00DD6976"/>
    <w:rsid w:val="00DD6ED8"/>
    <w:rsid w:val="00DD7A4D"/>
    <w:rsid w:val="00DE3B5A"/>
    <w:rsid w:val="00DF2D3E"/>
    <w:rsid w:val="00DF3056"/>
    <w:rsid w:val="00DF4C19"/>
    <w:rsid w:val="00DF73BD"/>
    <w:rsid w:val="00E024B1"/>
    <w:rsid w:val="00E033B4"/>
    <w:rsid w:val="00E049C2"/>
    <w:rsid w:val="00E07C24"/>
    <w:rsid w:val="00E10D11"/>
    <w:rsid w:val="00E12FFD"/>
    <w:rsid w:val="00E13D7F"/>
    <w:rsid w:val="00E172FD"/>
    <w:rsid w:val="00E221E7"/>
    <w:rsid w:val="00E25037"/>
    <w:rsid w:val="00E2596C"/>
    <w:rsid w:val="00E3061E"/>
    <w:rsid w:val="00E3328F"/>
    <w:rsid w:val="00E34573"/>
    <w:rsid w:val="00E34746"/>
    <w:rsid w:val="00E43193"/>
    <w:rsid w:val="00E47DAB"/>
    <w:rsid w:val="00E51789"/>
    <w:rsid w:val="00E5399E"/>
    <w:rsid w:val="00E54B0A"/>
    <w:rsid w:val="00E56ACE"/>
    <w:rsid w:val="00E61CEB"/>
    <w:rsid w:val="00E63D4A"/>
    <w:rsid w:val="00E662EE"/>
    <w:rsid w:val="00E71100"/>
    <w:rsid w:val="00E85A0A"/>
    <w:rsid w:val="00E8659C"/>
    <w:rsid w:val="00E87622"/>
    <w:rsid w:val="00E949F4"/>
    <w:rsid w:val="00E973D2"/>
    <w:rsid w:val="00EA2FD5"/>
    <w:rsid w:val="00EB7B2C"/>
    <w:rsid w:val="00EB7CAF"/>
    <w:rsid w:val="00ED7F90"/>
    <w:rsid w:val="00EE01BE"/>
    <w:rsid w:val="00EE2D7C"/>
    <w:rsid w:val="00EE373E"/>
    <w:rsid w:val="00EE797F"/>
    <w:rsid w:val="00EF0EDD"/>
    <w:rsid w:val="00EF13E4"/>
    <w:rsid w:val="00EF6101"/>
    <w:rsid w:val="00EF68B0"/>
    <w:rsid w:val="00F1150D"/>
    <w:rsid w:val="00F121E4"/>
    <w:rsid w:val="00F12317"/>
    <w:rsid w:val="00F130CE"/>
    <w:rsid w:val="00F24A40"/>
    <w:rsid w:val="00F25A8B"/>
    <w:rsid w:val="00F273A9"/>
    <w:rsid w:val="00F31EFD"/>
    <w:rsid w:val="00F32836"/>
    <w:rsid w:val="00F40F01"/>
    <w:rsid w:val="00F5527A"/>
    <w:rsid w:val="00F55371"/>
    <w:rsid w:val="00F5664C"/>
    <w:rsid w:val="00F60CAB"/>
    <w:rsid w:val="00F62447"/>
    <w:rsid w:val="00F63D4E"/>
    <w:rsid w:val="00F656ED"/>
    <w:rsid w:val="00F8482C"/>
    <w:rsid w:val="00F9268A"/>
    <w:rsid w:val="00F97D36"/>
    <w:rsid w:val="00FA009A"/>
    <w:rsid w:val="00FA371F"/>
    <w:rsid w:val="00FB01F6"/>
    <w:rsid w:val="00FB182E"/>
    <w:rsid w:val="00FC020D"/>
    <w:rsid w:val="00FC465E"/>
    <w:rsid w:val="00FC5160"/>
    <w:rsid w:val="00FD3739"/>
    <w:rsid w:val="00FD50E7"/>
    <w:rsid w:val="00FD62EB"/>
    <w:rsid w:val="00FD66D8"/>
    <w:rsid w:val="00FD78A5"/>
    <w:rsid w:val="00FE0363"/>
    <w:rsid w:val="00FE0BF4"/>
    <w:rsid w:val="00FE4DA5"/>
    <w:rsid w:val="00FF04AF"/>
    <w:rsid w:val="00FF0A99"/>
    <w:rsid w:val="00FF5CE0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34DFDCF"/>
  <w15:docId w15:val="{48E31484-59DB-4396-AFD5-84442B77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7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65C"/>
    <w:rPr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0A15BE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0A15BE"/>
    <w:pPr>
      <w:tabs>
        <w:tab w:val="center" w:pos="4536"/>
        <w:tab w:val="right" w:pos="9072"/>
      </w:tabs>
    </w:pPr>
  </w:style>
  <w:style w:type="paragraph" w:styleId="GvdeMetniGirintisi">
    <w:name w:val="Body Text Indent"/>
    <w:basedOn w:val="Normal"/>
    <w:rsid w:val="0028465C"/>
    <w:pPr>
      <w:spacing w:line="360" w:lineRule="auto"/>
      <w:ind w:firstLine="720"/>
      <w:jc w:val="both"/>
    </w:pPr>
    <w:rPr>
      <w:rFonts w:ascii="Times" w:eastAsia="Times" w:hAnsi="Times" w:cs="Mangal"/>
      <w:szCs w:val="20"/>
      <w:lang w:bidi="hi-IN"/>
    </w:rPr>
  </w:style>
  <w:style w:type="character" w:customStyle="1" w:styleId="stBilgiChar">
    <w:name w:val="Üst Bilgi Char"/>
    <w:link w:val="stBilgi"/>
    <w:locked/>
    <w:rsid w:val="0028465C"/>
    <w:rPr>
      <w:sz w:val="24"/>
      <w:szCs w:val="24"/>
      <w:lang w:val="tr-TR" w:eastAsia="tr-TR" w:bidi="ar-SA"/>
    </w:rPr>
  </w:style>
  <w:style w:type="paragraph" w:styleId="BalonMetni">
    <w:name w:val="Balloon Text"/>
    <w:basedOn w:val="Normal"/>
    <w:semiHidden/>
    <w:rsid w:val="004E6EA5"/>
    <w:rPr>
      <w:rFonts w:ascii="Tahoma" w:hAnsi="Tahoma" w:cs="Tahoma"/>
      <w:sz w:val="16"/>
      <w:szCs w:val="16"/>
    </w:rPr>
  </w:style>
  <w:style w:type="character" w:styleId="Kpr">
    <w:name w:val="Hyperlink"/>
    <w:rsid w:val="005C7110"/>
    <w:rPr>
      <w:color w:val="0000FF"/>
      <w:u w:val="single"/>
    </w:rPr>
  </w:style>
  <w:style w:type="paragraph" w:styleId="GvdeMetni2">
    <w:name w:val="Body Text 2"/>
    <w:basedOn w:val="Normal"/>
    <w:link w:val="GvdeMetni2Char"/>
    <w:unhideWhenUsed/>
    <w:rsid w:val="00C033B3"/>
    <w:pPr>
      <w:spacing w:after="120" w:line="480" w:lineRule="auto"/>
    </w:pPr>
  </w:style>
  <w:style w:type="character" w:customStyle="1" w:styleId="GvdeMetni2Char">
    <w:name w:val="Gövde Metni 2 Char"/>
    <w:link w:val="GvdeMetni2"/>
    <w:rsid w:val="00C033B3"/>
    <w:rPr>
      <w:sz w:val="24"/>
      <w:szCs w:val="24"/>
      <w:lang w:eastAsia="en-US"/>
    </w:rPr>
  </w:style>
  <w:style w:type="character" w:styleId="Gl">
    <w:name w:val="Strong"/>
    <w:uiPriority w:val="22"/>
    <w:qFormat/>
    <w:rsid w:val="0039633D"/>
    <w:rPr>
      <w:b/>
      <w:bCs/>
    </w:rPr>
  </w:style>
  <w:style w:type="table" w:styleId="OrtaKlavuz1-Vurgu5">
    <w:name w:val="Medium Grid 1 Accent 5"/>
    <w:basedOn w:val="NormalTablo"/>
    <w:uiPriority w:val="67"/>
    <w:rsid w:val="00641459"/>
    <w:rPr>
      <w:rFonts w:ascii="Calibri" w:eastAsia="Calibri" w:hAnsi="Calibri"/>
      <w:sz w:val="22"/>
      <w:szCs w:val="22"/>
      <w:lang w:val="tr-TR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ib@eskisehir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5EF073-65AE-45FE-B192-F808B564D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RNK</Company>
  <LinksUpToDate>false</LinksUpToDate>
  <CharactersWithSpaces>591</CharactersWithSpaces>
  <SharedDoc>false</SharedDoc>
  <HLinks>
    <vt:vector size="12" baseType="variant">
      <vt:variant>
        <vt:i4>720915</vt:i4>
      </vt:variant>
      <vt:variant>
        <vt:i4>0</vt:i4>
      </vt:variant>
      <vt:variant>
        <vt:i4>0</vt:i4>
      </vt:variant>
      <vt:variant>
        <vt:i4>5</vt:i4>
      </vt:variant>
      <vt:variant>
        <vt:lpwstr>mailto:uib@anadolu.edu.tr</vt:lpwstr>
      </vt:variant>
      <vt:variant>
        <vt:lpwstr/>
      </vt:variant>
      <vt:variant>
        <vt:i4>7077990</vt:i4>
      </vt:variant>
      <vt:variant>
        <vt:i4>-1</vt:i4>
      </vt:variant>
      <vt:variant>
        <vt:i4>2052</vt:i4>
      </vt:variant>
      <vt:variant>
        <vt:i4>1</vt:i4>
      </vt:variant>
      <vt:variant>
        <vt:lpwstr>amble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subject/>
  <dc:creator>user</dc:creator>
  <cp:keywords/>
  <cp:lastModifiedBy>user</cp:lastModifiedBy>
  <cp:revision>14</cp:revision>
  <cp:lastPrinted>2014-07-02T13:04:00Z</cp:lastPrinted>
  <dcterms:created xsi:type="dcterms:W3CDTF">2015-12-28T12:02:00Z</dcterms:created>
  <dcterms:modified xsi:type="dcterms:W3CDTF">2022-01-10T14:06:00Z</dcterms:modified>
</cp:coreProperties>
</file>